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D1E41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 CA2 Assignment</w:t>
      </w:r>
    </w:p>
    <w:p w14:paraId="1BEA6C95" w14:textId="0D328576" w:rsidR="006B5054" w:rsidRPr="006B5054" w:rsidRDefault="00B64BCD" w:rsidP="006B50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python assignment for Programming fundamentals</w:t>
      </w:r>
    </w:p>
    <w:p w14:paraId="0B543FA3" w14:textId="77777777" w:rsidR="006B5054" w:rsidRPr="006B5054" w:rsidRDefault="006B5054" w:rsidP="006B50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 FOXTROT</w:t>
      </w:r>
    </w:p>
    <w:p w14:paraId="3A1A09D6" w14:textId="77777777" w:rsidR="006B5054" w:rsidRPr="006B5054" w:rsidRDefault="006B5054" w:rsidP="006B50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LECTURER:Mak</w:t>
      </w:r>
      <w:proofErr w:type="spellEnd"/>
      <w:proofErr w:type="gramEnd"/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Kam Lock Robin</w:t>
      </w:r>
    </w:p>
    <w:p w14:paraId="13F8245F" w14:textId="77777777" w:rsidR="006B5054" w:rsidRPr="006B5054" w:rsidRDefault="006B5054" w:rsidP="006B50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 Sai Wai Phyo, 2011716, serial number 9</w:t>
      </w:r>
    </w:p>
    <w:p w14:paraId="31980AE2" w14:textId="77777777" w:rsidR="006B5054" w:rsidRPr="006B5054" w:rsidRDefault="006B5054" w:rsidP="006B50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Terence Chew (Zhou </w:t>
      </w:r>
      <w:proofErr w:type="spellStart"/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Yixue</w:t>
      </w:r>
      <w:proofErr w:type="spellEnd"/>
      <w:proofErr w:type="gramStart"/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),P</w:t>
      </w:r>
      <w:proofErr w:type="gramEnd"/>
      <w:r w:rsidRPr="006B5054">
        <w:rPr>
          <w:rFonts w:ascii="Consolas" w:eastAsia="Times New Roman" w:hAnsi="Consolas" w:cs="Times New Roman"/>
          <w:color w:val="D4D4D4"/>
          <w:sz w:val="21"/>
          <w:szCs w:val="21"/>
        </w:rPr>
        <w:t>2034784   , serial number 19</w:t>
      </w:r>
    </w:p>
    <w:p w14:paraId="2EAB5689" w14:textId="3DA22BCD" w:rsidR="00B64BCD" w:rsidRPr="00B64BCD" w:rsidRDefault="006B5054" w:rsidP="00B64BC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ab/>
      </w:r>
    </w:p>
    <w:p w14:paraId="7E239557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 Libraries needed to run:</w:t>
      </w:r>
    </w:p>
    <w:p w14:paraId="36252710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ip install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pyfiglet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4A585F69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ip 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install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abulate  </w:t>
      </w:r>
    </w:p>
    <w:p w14:paraId="3B512DBD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ip install requests</w:t>
      </w:r>
    </w:p>
    <w:p w14:paraId="34548966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pyfiglet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kes nice ascii art</w:t>
      </w:r>
    </w:p>
    <w:p w14:paraId="2A27CA73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tabulate makes data into tables</w:t>
      </w:r>
    </w:p>
    <w:p w14:paraId="538E60B0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requests 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is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or calling APIs</w:t>
      </w:r>
    </w:p>
    <w:p w14:paraId="182021A6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B78B63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# Program </w:t>
      </w:r>
      <w:proofErr w:type="spellStart"/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strcuture</w:t>
      </w:r>
      <w:proofErr w:type="spellEnd"/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:</w:t>
      </w:r>
    </w:p>
    <w:p w14:paraId="536B23A4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main.py(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Main file)</w:t>
      </w:r>
    </w:p>
    <w:p w14:paraId="504319C7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40C0E8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# subfiles:</w:t>
      </w:r>
    </w:p>
    <w:p w14:paraId="0435676A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start_end.py (Function for showing start screen and Decoding,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endcoding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iles)</w:t>
      </w:r>
    </w:p>
    <w:p w14:paraId="0FCD0CE7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display_crypto.py (Function for displaying crypto in a table and sorting them according to user inputted parameters)</w:t>
      </w:r>
    </w:p>
    <w:p w14:paraId="4874A0A8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add_crypto.py (Function for adding cryptocurrency and 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it's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 manually or automatically)</w:t>
      </w:r>
    </w:p>
    <w:p w14:paraId="3D442359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ammend_crypto.py (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ammending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existing data)</w:t>
      </w:r>
    </w:p>
    <w:p w14:paraId="7A0CF0C2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cryptoportfoilio_statement.py (Shows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cryptoportfolio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tatement in a table)</w:t>
      </w:r>
    </w:p>
    <w:p w14:paraId="5D7D441A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dataset.csv (data is contained there)</w:t>
      </w:r>
    </w:p>
    <w:p w14:paraId="29AA7C94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79F929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# backend files which have functions that may be referenced by sub files:</w:t>
      </w:r>
    </w:p>
    <w:p w14:paraId="3E5840A2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live_data.py</w:t>
      </w:r>
    </w:p>
    <w:p w14:paraId="5AB45D2B" w14:textId="77777777" w:rsidR="00B64BCD" w:rsidRPr="00B64BCD" w:rsidRDefault="00B64BCD" w:rsidP="00B64BC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4671E0D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 ####################################################################</w:t>
      </w:r>
    </w:p>
    <w:p w14:paraId="12F8B3FD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1DAD86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Base requirement functions done by Wai Phyo: </w:t>
      </w:r>
      <w:proofErr w:type="spellStart"/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Ammend,add</w:t>
      </w:r>
      <w:proofErr w:type="spellEnd"/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rypto</w:t>
      </w:r>
    </w:p>
    <w:p w14:paraId="0F96EBDD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E32C44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New functions by Wai Phyo:</w:t>
      </w:r>
    </w:p>
    <w:p w14:paraId="45260245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31FB8A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1.General UI improvements in add_crypto.py</w:t>
      </w:r>
    </w:p>
    <w:p w14:paraId="3E8BBB3E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9B18C3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User's input will be validated for every input. Making it more convenient for the user and to reduce any errors that will be keyed.</w:t>
      </w:r>
    </w:p>
    <w:p w14:paraId="06119F26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133205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2.Live data (found in live_data.py)</w:t>
      </w:r>
    </w:p>
    <w:p w14:paraId="1472D305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All cryptocurrencies data will be updated upon 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launch.(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main.py)</w:t>
      </w:r>
    </w:p>
    <w:p w14:paraId="14161B32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The user can chose whether they want their portfolio to be updated with the latest market 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data(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Market cap and market price) in add_crypto.py.</w:t>
      </w:r>
    </w:p>
    <w:p w14:paraId="2F1DFF5E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Additionaly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, if no coin has been found by the search function, the user can still manually enter cryptocurrency data.</w:t>
      </w:r>
    </w:p>
    <w:p w14:paraId="2CDA8773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8B197F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This is "back end" code that has been made so that it can be referenced in multiple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funcitions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</w:p>
    <w:p w14:paraId="315E0B5C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It uses 2 APIs,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YahooFinance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nd </w:t>
      </w:r>
      <w:proofErr w:type="spellStart"/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Coinmarketcap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CMC). Yahoo finance searches for a crypto ticker when given a name. CMC takes that ticker and searches the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livedata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n </w:t>
      </w:r>
      <w:proofErr w:type="spellStart"/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it's</w:t>
      </w:r>
      <w:proofErr w:type="spellEnd"/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set. CMC is used because they have a much wider range of cryptocurrencies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avaiable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s the barrier to entry for being listed on CMC is much lower than say, </w:t>
      </w:r>
      <w:proofErr w:type="spell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Binance</w:t>
      </w:r>
      <w:proofErr w:type="spell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, which is an exchange.</w:t>
      </w:r>
    </w:p>
    <w:p w14:paraId="7FE68350" w14:textId="77777777" w:rsidR="00B64BCD" w:rsidRPr="00B64BCD" w:rsidRDefault="00B64BCD" w:rsidP="00B64BC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49488B6C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3.Limitations:</w:t>
      </w:r>
    </w:p>
    <w:p w14:paraId="7F1995B5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While all efforts have been put into ensuring input validation works, the current version of the program can only validate Floats, Integers, Strings but not </w:t>
      </w:r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fractions(</w:t>
      </w:r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3/4, 1/2 etc..).</w:t>
      </w:r>
    </w:p>
    <w:p w14:paraId="13913B0A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</w:p>
    <w:p w14:paraId="4592B2E4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E5C0E0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 ####################################################################</w:t>
      </w:r>
    </w:p>
    <w:p w14:paraId="3425285E" w14:textId="77777777" w:rsidR="00B64BCD" w:rsidRPr="00B64BCD" w:rsidRDefault="00B64BCD" w:rsidP="00B64BC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08A7392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Base requirement functions done by Terrence: crypto portfolio statement, remove </w:t>
      </w:r>
      <w:proofErr w:type="spellStart"/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crypto,display</w:t>
      </w:r>
      <w:proofErr w:type="spellEnd"/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rypto(sorting)</w:t>
      </w:r>
    </w:p>
    <w:p w14:paraId="2A805E37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AB23F9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New functions done by Terence:</w:t>
      </w:r>
    </w:p>
    <w:p w14:paraId="558FBF94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B56C7B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Improvements on presentation of data in display crypto</w:t>
      </w:r>
    </w:p>
    <w:p w14:paraId="790F6ABE" w14:textId="77777777" w:rsidR="00B64BCD" w:rsidRPr="00B64BCD" w:rsidRDefault="00B64BCD" w:rsidP="00B64B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64BCD">
        <w:rPr>
          <w:rFonts w:ascii="Consolas" w:eastAsia="Times New Roman" w:hAnsi="Consolas" w:cs="Times New Roman"/>
          <w:color w:val="6A9955"/>
          <w:sz w:val="21"/>
          <w:szCs w:val="21"/>
        </w:rPr>
        <w:t>&gt;</w:t>
      </w:r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ryptocurrencies can be sorted by </w:t>
      </w:r>
      <w:proofErr w:type="spellStart"/>
      <w:proofErr w:type="gramStart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>name,market</w:t>
      </w:r>
      <w:proofErr w:type="spellEnd"/>
      <w:proofErr w:type="gramEnd"/>
      <w:r w:rsidRPr="00B64B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rice, market cap, buy in price in both increasing and decreasing order</w:t>
      </w:r>
    </w:p>
    <w:p w14:paraId="23F3436E" w14:textId="77777777" w:rsidR="00B64BCD" w:rsidRDefault="00B64BCD"/>
    <w:sectPr w:rsidR="00B64B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DEysTAxMzEwtbRU0lEKTi0uzszPAykwrAUA070psCwAAAA="/>
  </w:docVars>
  <w:rsids>
    <w:rsidRoot w:val="00B64BCD"/>
    <w:rsid w:val="006B5054"/>
    <w:rsid w:val="00B64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BBF91"/>
  <w15:chartTrackingRefBased/>
  <w15:docId w15:val="{554F56A0-D238-45FA-829B-A9320F46A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8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6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4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WAI PHYO</dc:creator>
  <cp:keywords/>
  <dc:description/>
  <cp:lastModifiedBy>SAI WAI PHYO</cp:lastModifiedBy>
  <cp:revision>1</cp:revision>
  <cp:lastPrinted>2023-02-05T15:24:00Z</cp:lastPrinted>
  <dcterms:created xsi:type="dcterms:W3CDTF">2023-02-05T15:24:00Z</dcterms:created>
  <dcterms:modified xsi:type="dcterms:W3CDTF">2023-02-05T15:53:00Z</dcterms:modified>
</cp:coreProperties>
</file>